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189643" w14:textId="2CE0C9F3" w:rsidR="00B17689" w:rsidRDefault="00EC52D0">
      <w:pPr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Segoe UI" w:hAnsi="Segoe UI" w:cs="Segoe UI"/>
          <w:color w:val="24292F"/>
          <w:shd w:val="clear" w:color="auto" w:fill="FFFFFF"/>
        </w:rPr>
        <w:t>Angular application goes through an entire set of processes or has a lifecycle right from its initiation to the end of the application. The representation of lifecycle in pictorial representation as follows,</w:t>
      </w:r>
    </w:p>
    <w:p w14:paraId="46B03543" w14:textId="3C66BE47" w:rsidR="00EC52D0" w:rsidRDefault="00EC52D0" w:rsidP="00EC52D0">
      <w:pPr>
        <w:jc w:val="center"/>
      </w:pPr>
      <w:r>
        <w:rPr>
          <w:noProof/>
        </w:rPr>
        <w:drawing>
          <wp:inline distT="0" distB="0" distL="0" distR="0" wp14:anchorId="30457140" wp14:editId="73165FD1">
            <wp:extent cx="2638425" cy="26955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1FD96" w14:textId="77777777" w:rsidR="00EC52D0" w:rsidRPr="00EC52D0" w:rsidRDefault="00EC52D0" w:rsidP="00EC52D0">
      <w:p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he description of each lifecycle method is as below,</w:t>
      </w:r>
    </w:p>
    <w:p w14:paraId="717A4F9C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OnChanges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When the value of a data bound property changes, then this method is called.</w:t>
      </w:r>
    </w:p>
    <w:p w14:paraId="7C4D1811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OnInit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his is called whenever the initialization of the directive/component after Angular first displays the data-bound properties happens.</w:t>
      </w:r>
    </w:p>
    <w:p w14:paraId="34A142E1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DoCheck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his is for the detection and to act on changes that Angular can't or won't detect on its own.</w:t>
      </w:r>
    </w:p>
    <w:p w14:paraId="298F9193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AfterContentInit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his is called in response after Angular projects external content into the component's view.</w:t>
      </w:r>
    </w:p>
    <w:p w14:paraId="03D07418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AfterContentChecked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his is called in response after Angular checks the content projected into the component.</w:t>
      </w:r>
    </w:p>
    <w:p w14:paraId="6F027F54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AfterViewInit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his is called in response after Angular initializes the component's views and child views.</w:t>
      </w:r>
    </w:p>
    <w:p w14:paraId="4DDBA5B6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AfterViewChecked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 This is called in response after Angular checks the component's views and child views.</w:t>
      </w:r>
    </w:p>
    <w:p w14:paraId="7E711C0B" w14:textId="77777777" w:rsidR="00EC52D0" w:rsidRPr="00EC52D0" w:rsidRDefault="00EC52D0" w:rsidP="00EC52D0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proofErr w:type="spellStart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ngOnDestroy</w:t>
      </w:r>
      <w:proofErr w:type="spellEnd"/>
      <w:r w:rsidRPr="00EC52D0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:</w:t>
      </w:r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 This is the </w:t>
      </w:r>
      <w:proofErr w:type="spellStart"/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eanup</w:t>
      </w:r>
      <w:proofErr w:type="spellEnd"/>
      <w:r w:rsidRPr="00EC52D0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phase just before Angular destroys the directive/component.</w:t>
      </w:r>
    </w:p>
    <w:p w14:paraId="4C9E6C41" w14:textId="77777777" w:rsidR="00EC52D0" w:rsidRDefault="00EC52D0" w:rsidP="00EC52D0">
      <w:pPr>
        <w:jc w:val="center"/>
      </w:pPr>
      <w:bookmarkStart w:id="0" w:name="_GoBack"/>
      <w:bookmarkEnd w:id="0"/>
    </w:p>
    <w:sectPr w:rsidR="00EC52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B35F61"/>
    <w:multiLevelType w:val="multilevel"/>
    <w:tmpl w:val="B7D874E6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wMDU2NzczNTeyMDRS0lEKTi0uzszPAykwrAUA8+moRSwAAAA="/>
  </w:docVars>
  <w:rsids>
    <w:rsidRoot w:val="00EC52D0"/>
    <w:rsid w:val="0037602D"/>
    <w:rsid w:val="00605679"/>
    <w:rsid w:val="00815565"/>
    <w:rsid w:val="008370DC"/>
    <w:rsid w:val="00997B25"/>
    <w:rsid w:val="00DE740D"/>
    <w:rsid w:val="00EC5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2355E"/>
  <w15:chartTrackingRefBased/>
  <w15:docId w15:val="{9A3621D2-4D91-498C-99D0-74399F667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52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C52D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060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70</Words>
  <Characters>971</Characters>
  <Application>Microsoft Office Word</Application>
  <DocSecurity>0</DocSecurity>
  <Lines>8</Lines>
  <Paragraphs>2</Paragraphs>
  <ScaleCrop>false</ScaleCrop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5T17:02:00Z</dcterms:created>
  <dcterms:modified xsi:type="dcterms:W3CDTF">2022-11-15T17:04:00Z</dcterms:modified>
</cp:coreProperties>
</file>